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119B" w:rsidRPr="0054697C" w:rsidRDefault="0004119B" w:rsidP="0054697C">
      <w:pPr>
        <w:bidi/>
        <w:spacing w:after="0" w:line="276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bookmarkStart w:id="0" w:name="_GoBack"/>
      <w:bookmarkEnd w:id="0"/>
    </w:p>
    <w:p w:rsidR="00FA4E64" w:rsidRDefault="0054697C" w:rsidP="00C60419">
      <w:pPr>
        <w:spacing w:line="240" w:lineRule="auto"/>
        <w:jc w:val="right"/>
        <w:rPr>
          <w:rFonts w:ascii="Simplified Arabic" w:hAnsi="Simplified Arabic" w:cs="Simplified Arabic"/>
          <w:b/>
          <w:bCs/>
          <w:sz w:val="28"/>
          <w:szCs w:val="28"/>
          <w:lang w:bidi="ar-EG"/>
        </w:rPr>
      </w:pPr>
      <w:r w:rsidRPr="002D142C"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 xml:space="preserve">السيد الأستاذ الدكتور / </w:t>
      </w: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EG"/>
        </w:rPr>
        <w:t xml:space="preserve">المشرف على مكتب </w:t>
      </w:r>
      <w:r w:rsidR="00C60419">
        <w:rPr>
          <w:rFonts w:ascii="Simplified Arabic" w:hAnsi="Simplified Arabic" w:cs="Simplified Arabic" w:hint="cs"/>
          <w:b/>
          <w:bCs/>
          <w:sz w:val="28"/>
          <w:szCs w:val="28"/>
          <w:rtl/>
          <w:lang w:bidi="ar-EG"/>
        </w:rPr>
        <w:t xml:space="preserve">دعم الإبتكار </w:t>
      </w:r>
    </w:p>
    <w:p w:rsidR="0054697C" w:rsidRPr="002D142C" w:rsidRDefault="0054697C" w:rsidP="00C60419">
      <w:pPr>
        <w:bidi/>
        <w:spacing w:line="240" w:lineRule="auto"/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EG"/>
        </w:rPr>
        <w:t xml:space="preserve"> </w:t>
      </w:r>
      <w:r w:rsidR="00FB0520">
        <w:rPr>
          <w:rFonts w:ascii="Simplified Arabic" w:hAnsi="Simplified Arabic" w:cs="Simplified Arabic" w:hint="cs"/>
          <w:b/>
          <w:bCs/>
          <w:sz w:val="28"/>
          <w:szCs w:val="28"/>
          <w:rtl/>
          <w:lang w:bidi="ar-EG"/>
        </w:rPr>
        <w:t xml:space="preserve">                         </w:t>
      </w:r>
      <w:r w:rsidR="00C60419">
        <w:rPr>
          <w:rFonts w:ascii="Simplified Arabic" w:hAnsi="Simplified Arabic" w:cs="Simplified Arabic" w:hint="cs"/>
          <w:b/>
          <w:bCs/>
          <w:sz w:val="28"/>
          <w:szCs w:val="28"/>
          <w:rtl/>
          <w:lang w:bidi="ar-EG"/>
        </w:rPr>
        <w:t xml:space="preserve">ونقل وتسويق </w:t>
      </w: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EG"/>
        </w:rPr>
        <w:t xml:space="preserve">التكنولوجيا </w:t>
      </w:r>
    </w:p>
    <w:p w:rsidR="0054697C" w:rsidRDefault="0054697C" w:rsidP="0054697C">
      <w:pPr>
        <w:spacing w:line="240" w:lineRule="auto"/>
        <w:jc w:val="right"/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</w:pPr>
      <w:r w:rsidRPr="002D142C"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>تحيه طيبة وبعد ....</w:t>
      </w:r>
    </w:p>
    <w:p w:rsidR="00335175" w:rsidRPr="002D142C" w:rsidRDefault="00335175" w:rsidP="0054697C">
      <w:pPr>
        <w:spacing w:line="240" w:lineRule="auto"/>
        <w:jc w:val="right"/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</w:pPr>
    </w:p>
    <w:p w:rsidR="0054697C" w:rsidRDefault="0054697C" w:rsidP="0054697C">
      <w:pPr>
        <w:spacing w:after="0" w:line="360" w:lineRule="auto"/>
        <w:jc w:val="right"/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</w:pPr>
    </w:p>
    <w:p w:rsidR="0054697C" w:rsidRDefault="0054697C" w:rsidP="0054697C">
      <w:pPr>
        <w:spacing w:after="0" w:line="360" w:lineRule="auto"/>
        <w:jc w:val="right"/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</w:pPr>
    </w:p>
    <w:p w:rsidR="0054697C" w:rsidRDefault="0054697C" w:rsidP="0054697C">
      <w:pPr>
        <w:spacing w:after="0" w:line="360" w:lineRule="auto"/>
        <w:jc w:val="right"/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</w:pPr>
    </w:p>
    <w:p w:rsidR="0054697C" w:rsidRDefault="0054697C" w:rsidP="0054697C">
      <w:pPr>
        <w:spacing w:after="0" w:line="36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</w:pPr>
      <w:r w:rsidRPr="002D142C"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>وتفضلوا سيادتكم بقبول وافر الإحترام والتقدير،،،،</w:t>
      </w:r>
    </w:p>
    <w:p w:rsidR="003D5E78" w:rsidRPr="002D142C" w:rsidRDefault="003D5E78" w:rsidP="0054697C">
      <w:pPr>
        <w:spacing w:after="0" w:line="36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</w:pPr>
    </w:p>
    <w:p w:rsidR="0004119B" w:rsidRDefault="00335175" w:rsidP="00335175">
      <w:pPr>
        <w:bidi/>
        <w:spacing w:after="0" w:line="276" w:lineRule="auto"/>
        <w:jc w:val="right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  <w:lang w:bidi="ar-EG"/>
        </w:rPr>
        <w:t>مقدمه لسيادتكم</w:t>
      </w: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EG"/>
        </w:rPr>
      </w:pPr>
    </w:p>
    <w:p w:rsidR="003D5E78" w:rsidRDefault="003D5E78" w:rsidP="003D5E78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EG"/>
        </w:rPr>
      </w:pPr>
    </w:p>
    <w:p w:rsidR="003D5E78" w:rsidRDefault="003D5E78" w:rsidP="003D5E78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EG"/>
        </w:rPr>
      </w:pPr>
    </w:p>
    <w:p w:rsidR="003D5E78" w:rsidRDefault="003D5E78" w:rsidP="003D5E78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EG"/>
        </w:rPr>
      </w:pPr>
    </w:p>
    <w:p w:rsidR="003D5E78" w:rsidRPr="003D5E78" w:rsidRDefault="003D5E78" w:rsidP="003D5E78">
      <w:pPr>
        <w:bidi/>
        <w:spacing w:line="240" w:lineRule="auto"/>
        <w:rPr>
          <w:b/>
          <w:bCs/>
          <w:sz w:val="18"/>
          <w:szCs w:val="24"/>
          <w:rtl/>
          <w:lang w:bidi="ar-EG"/>
        </w:rPr>
      </w:pPr>
      <w:r>
        <w:rPr>
          <w:rFonts w:hint="cs"/>
          <w:b/>
          <w:bCs/>
          <w:sz w:val="18"/>
          <w:szCs w:val="24"/>
          <w:rtl/>
          <w:lang w:bidi="ar-EG"/>
        </w:rPr>
        <w:t>ا</w:t>
      </w:r>
      <w:r w:rsidRPr="00675D05">
        <w:rPr>
          <w:rFonts w:hint="cs"/>
          <w:b/>
          <w:bCs/>
          <w:sz w:val="18"/>
          <w:szCs w:val="24"/>
          <w:rtl/>
          <w:lang w:bidi="ar-EG"/>
        </w:rPr>
        <w:t xml:space="preserve">لتاريخ  </w:t>
      </w:r>
      <w:r>
        <w:rPr>
          <w:rFonts w:hint="cs"/>
          <w:b/>
          <w:bCs/>
          <w:sz w:val="18"/>
          <w:szCs w:val="24"/>
          <w:rtl/>
          <w:lang w:bidi="ar-EG"/>
        </w:rPr>
        <w:t>../../....</w:t>
      </w:r>
    </w:p>
    <w:sectPr w:rsidR="003D5E78" w:rsidRPr="003D5E78" w:rsidSect="00595D3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058F" w:rsidRDefault="004B058F" w:rsidP="004D3327">
      <w:pPr>
        <w:spacing w:after="0" w:line="240" w:lineRule="auto"/>
      </w:pPr>
      <w:r>
        <w:separator/>
      </w:r>
    </w:p>
  </w:endnote>
  <w:endnote w:type="continuationSeparator" w:id="0">
    <w:p w:rsidR="004B058F" w:rsidRDefault="004B058F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:rsidR="003A0B1D" w:rsidRDefault="003A0B1D">
    <w:pPr>
      <w:pStyle w:val="Footer"/>
      <w:rPr>
        <w:rFonts w:asciiTheme="majorBidi" w:hAnsiTheme="majorBidi" w:cstheme="majorBidi"/>
        <w:sz w:val="20"/>
        <w:szCs w:val="20"/>
      </w:rPr>
    </w:pPr>
  </w:p>
  <w:p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="00FB0520">
      <w:rPr>
        <w:rFonts w:asciiTheme="majorBidi" w:hAnsiTheme="majorBidi" w:cstheme="majorBidi"/>
        <w:sz w:val="20"/>
        <w:szCs w:val="20"/>
      </w:rPr>
      <w:tab/>
      <w:t xml:space="preserve">                                                                   </w:t>
    </w:r>
    <w:r w:rsidRPr="003A0B1D">
      <w:rPr>
        <w:rFonts w:asciiTheme="majorBidi" w:hAnsiTheme="majorBidi" w:cstheme="majorBidi"/>
        <w:sz w:val="20"/>
        <w:szCs w:val="20"/>
      </w:rPr>
      <w:t>Tel/Fax: +20233387758</w:t>
    </w:r>
  </w:p>
  <w:p w:rsidR="003A0B1D" w:rsidRPr="003A0B1D" w:rsidRDefault="00EC583A" w:rsidP="00064634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   Tel: ext.: </w:t>
    </w:r>
    <w:r w:rsidR="00064634">
      <w:rPr>
        <w:rFonts w:asciiTheme="majorBidi" w:hAnsiTheme="majorBidi" w:cstheme="majorBidi"/>
        <w:sz w:val="20"/>
        <w:szCs w:val="20"/>
      </w:rPr>
      <w:t>3751</w:t>
    </w:r>
  </w:p>
  <w:p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:rsidR="00986B6C" w:rsidRDefault="00986B6C" w:rsidP="00986B6C">
    <w:pPr>
      <w:pStyle w:val="Footer"/>
      <w:bidi/>
      <w:jc w:val="both"/>
      <w:rPr>
        <w:rFonts w:ascii="Times New Roman" w:hAnsi="Times New Roman"/>
        <w:b/>
        <w:bCs/>
        <w:sz w:val="24"/>
        <w:szCs w:val="24"/>
        <w:lang w:bidi="ar-EG"/>
      </w:rPr>
    </w:pPr>
    <w:r>
      <w:rPr>
        <w:rFonts w:ascii="Times New Roman" w:hAnsi="Times New Roman"/>
        <w:b/>
        <w:bCs/>
        <w:sz w:val="24"/>
        <w:szCs w:val="24"/>
        <w:rtl/>
        <w:lang w:bidi="ar-EG"/>
      </w:rPr>
      <w:t xml:space="preserve">إصدار/ تعديل : 03/00                    تاريخ الإصدار: </w:t>
    </w:r>
    <w:r w:rsidRPr="00986B6C">
      <w:rPr>
        <w:rFonts w:ascii="Times New Roman" w:hAnsi="Times New Roman"/>
        <w:b/>
        <w:bCs/>
        <w:sz w:val="24"/>
        <w:szCs w:val="24"/>
        <w:rtl/>
        <w:lang w:bidi="ar-EG"/>
      </w:rPr>
      <w:t>01</w:t>
    </w:r>
    <w:r>
      <w:rPr>
        <w:rFonts w:ascii="Times New Roman" w:hAnsi="Times New Roman"/>
        <w:b/>
        <w:bCs/>
        <w:sz w:val="24"/>
        <w:szCs w:val="24"/>
        <w:rtl/>
        <w:lang w:bidi="ar-EG"/>
      </w:rPr>
      <w:t>/01/2023                تاريخ التعديل : ----/--/----</w:t>
    </w:r>
  </w:p>
  <w:p w:rsidR="00646763" w:rsidRPr="001C23D3" w:rsidRDefault="00646763" w:rsidP="00986B6C">
    <w:pPr>
      <w:bidi/>
      <w:spacing w:after="120" w:line="240" w:lineRule="auto"/>
      <w:jc w:val="right"/>
      <w:rPr>
        <w:rFonts w:asciiTheme="majorBidi" w:hAnsiTheme="majorBidi" w:cstheme="majorBidi"/>
        <w:spacing w:val="-2"/>
        <w:rtl/>
        <w:lang w:bidi="ar-EG"/>
      </w:rPr>
    </w:pPr>
    <w:r w:rsidRPr="001C23D3">
      <w:rPr>
        <w:rFonts w:asciiTheme="majorBidi" w:hAnsiTheme="majorBidi" w:cstheme="majorBidi"/>
        <w:rtl/>
        <w:lang w:bidi="ar-EG"/>
      </w:rPr>
      <w:t>1/1</w:t>
    </w:r>
    <w:r w:rsidR="00017524" w:rsidRPr="001C23D3">
      <w:rPr>
        <w:rFonts w:asciiTheme="majorBidi" w:hAnsiTheme="majorBidi" w:cstheme="majorBidi"/>
        <w:spacing w:val="-2"/>
        <w:rtl/>
        <w:lang w:bidi="ar-EG"/>
      </w:rPr>
      <w:t xml:space="preserve"> (</w:t>
    </w:r>
    <w:r w:rsidR="00017524" w:rsidRPr="001C23D3">
      <w:rPr>
        <w:rFonts w:asciiTheme="majorBidi" w:hAnsiTheme="majorBidi" w:cstheme="majorBidi"/>
      </w:rPr>
      <w:t>NRC/VPRA/G</w:t>
    </w:r>
    <w:r w:rsidR="00FB0520" w:rsidRPr="001C23D3">
      <w:rPr>
        <w:rFonts w:asciiTheme="majorBidi" w:hAnsiTheme="majorBidi" w:cstheme="majorBidi"/>
      </w:rPr>
      <w:t>DR</w:t>
    </w:r>
    <w:r w:rsidR="00017524" w:rsidRPr="001C23D3">
      <w:rPr>
        <w:rFonts w:asciiTheme="majorBidi" w:hAnsiTheme="majorBidi" w:cstheme="majorBidi"/>
      </w:rPr>
      <w:t>PADU/TICO/F 0</w:t>
    </w:r>
    <w:r w:rsidR="00172E56">
      <w:rPr>
        <w:rFonts w:asciiTheme="majorBidi" w:hAnsiTheme="majorBidi" w:cstheme="majorBidi"/>
      </w:rPr>
      <w:t>5</w:t>
    </w:r>
    <w:r w:rsidR="00017524" w:rsidRPr="001C23D3">
      <w:rPr>
        <w:rFonts w:asciiTheme="majorBidi" w:hAnsiTheme="majorBidi" w:cstheme="majorBidi"/>
        <w:spacing w:val="-2"/>
        <w:rtl/>
        <w:lang w:bidi="ar-EG"/>
      </w:rPr>
      <w:t xml:space="preserve"> 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058F" w:rsidRDefault="004B058F" w:rsidP="004D3327">
      <w:pPr>
        <w:spacing w:after="0" w:line="240" w:lineRule="auto"/>
      </w:pPr>
      <w:r>
        <w:separator/>
      </w:r>
    </w:p>
  </w:footnote>
  <w:footnote w:type="continuationSeparator" w:id="0">
    <w:p w:rsidR="004B058F" w:rsidRDefault="004B058F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3243" w:rsidRDefault="0001752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400050</wp:posOffset>
          </wp:positionH>
          <wp:positionV relativeFrom="paragraph">
            <wp:posOffset>-182880</wp:posOffset>
          </wp:positionV>
          <wp:extent cx="777240" cy="495300"/>
          <wp:effectExtent l="19050" t="0" r="381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609850</wp:posOffset>
          </wp:positionH>
          <wp:positionV relativeFrom="paragraph">
            <wp:posOffset>-249555</wp:posOffset>
          </wp:positionV>
          <wp:extent cx="561975" cy="561975"/>
          <wp:effectExtent l="19050" t="0" r="9525" b="0"/>
          <wp:wrapSquare wrapText="bothSides"/>
          <wp:docPr id="1" name="Picture 2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5372100</wp:posOffset>
          </wp:positionH>
          <wp:positionV relativeFrom="paragraph">
            <wp:posOffset>-268605</wp:posOffset>
          </wp:positionV>
          <wp:extent cx="685800" cy="58102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581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968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865"/>
      <w:gridCol w:w="5103"/>
    </w:tblGrid>
    <w:tr w:rsidR="00E657BA" w:rsidRPr="00716DB6" w:rsidTr="00C60419">
      <w:trPr>
        <w:trHeight w:val="1562"/>
        <w:jc w:val="center"/>
      </w:trPr>
      <w:tc>
        <w:tcPr>
          <w:tcW w:w="5865" w:type="dxa"/>
        </w:tcPr>
        <w:p w:rsidR="00E657BA" w:rsidRPr="00C60419" w:rsidRDefault="00017524" w:rsidP="00E657BA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26"/>
              <w:szCs w:val="26"/>
              <w:rtl/>
              <w:lang w:bidi="ar-EG"/>
            </w:rPr>
          </w:pPr>
          <w:r w:rsidRPr="00C60419">
            <w:rPr>
              <w:rFonts w:ascii="Simplified Arabic" w:hAnsi="Simplified Arabic" w:cs="Andalus" w:hint="cs"/>
              <w:b/>
              <w:bCs/>
              <w:sz w:val="26"/>
              <w:szCs w:val="26"/>
              <w:rtl/>
            </w:rPr>
            <w:t>المركز القومى</w:t>
          </w:r>
          <w:r w:rsidR="00E657BA" w:rsidRPr="00C60419">
            <w:rPr>
              <w:rFonts w:ascii="Simplified Arabic" w:hAnsi="Simplified Arabic" w:cs="Andalus" w:hint="cs"/>
              <w:b/>
              <w:bCs/>
              <w:sz w:val="26"/>
              <w:szCs w:val="26"/>
              <w:rtl/>
            </w:rPr>
            <w:t xml:space="preserve"> للبحوث</w:t>
          </w:r>
        </w:p>
        <w:p w:rsidR="00E657BA" w:rsidRPr="00C60419" w:rsidRDefault="00E657BA" w:rsidP="0040236B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26"/>
              <w:szCs w:val="26"/>
              <w:rtl/>
              <w:lang w:val="en-ZA" w:bidi="ar-EG"/>
            </w:rPr>
          </w:pPr>
          <w:r w:rsidRPr="00C60419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مكتب</w:t>
          </w:r>
          <w:r w:rsidR="00FB0520" w:rsidRPr="00C60419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  <w:r w:rsidR="0040236B" w:rsidRPr="00C60419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دعم الإبتكار و </w:t>
          </w:r>
          <w:r w:rsidRPr="00C60419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نقل</w:t>
          </w:r>
          <w:r w:rsidR="00FB0520" w:rsidRPr="00C60419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  <w:r w:rsidRPr="00C60419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وتسويق</w:t>
          </w:r>
          <w:r w:rsidR="00FB0520" w:rsidRPr="00C60419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  <w:r w:rsidRPr="00C60419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التكنولوجيا</w:t>
          </w:r>
          <w:r w:rsidR="0040236B" w:rsidRPr="00C60419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(</w:t>
          </w:r>
          <w:r w:rsidR="0040236B" w:rsidRPr="00C60419">
            <w:rPr>
              <w:rFonts w:ascii="Traditional Arabic" w:hAnsi="Traditional Arabic" w:cs="Simplified Arabic"/>
              <w:b/>
              <w:bCs/>
              <w:sz w:val="26"/>
              <w:szCs w:val="26"/>
              <w:lang w:bidi="ar-EG"/>
            </w:rPr>
            <w:t>TICO</w:t>
          </w:r>
          <w:r w:rsidR="0040236B" w:rsidRPr="00C60419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bidi="ar-EG"/>
            </w:rPr>
            <w:t>)</w:t>
          </w:r>
          <w:r w:rsidR="00017524" w:rsidRPr="00C60419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</w:p>
        <w:p w:rsidR="0040236B" w:rsidRPr="00C60419" w:rsidRDefault="0040236B" w:rsidP="0040236B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Arial" w:hAnsi="Arial" w:cs="Simplified Arabic"/>
              <w:b/>
              <w:bCs/>
              <w:sz w:val="26"/>
              <w:szCs w:val="26"/>
              <w:rtl/>
              <w:lang w:bidi="ar-EG"/>
            </w:rPr>
          </w:pPr>
          <w:r w:rsidRPr="00C60419">
            <w:rPr>
              <w:rFonts w:ascii="Arial" w:hAnsi="Arial" w:cs="Simplified Arabic" w:hint="cs"/>
              <w:b/>
              <w:bCs/>
              <w:sz w:val="26"/>
              <w:szCs w:val="26"/>
              <w:rtl/>
              <w:lang w:bidi="ar-EG"/>
            </w:rPr>
            <w:t>مكتب: .......................................</w:t>
          </w:r>
        </w:p>
        <w:p w:rsidR="00E657BA" w:rsidRPr="00C60419" w:rsidRDefault="00E657BA" w:rsidP="00064634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26"/>
              <w:szCs w:val="26"/>
              <w:lang w:val="en-ZA" w:bidi="ar-EG"/>
            </w:rPr>
          </w:pPr>
          <w:r w:rsidRPr="00C60419">
            <w:rPr>
              <w:rFonts w:ascii="Arial" w:hAnsi="Arial" w:cs="Simplified Arabic"/>
              <w:b/>
              <w:bCs/>
              <w:sz w:val="26"/>
              <w:szCs w:val="26"/>
              <w:rtl/>
              <w:lang w:bidi="ar-EG"/>
            </w:rPr>
            <w:t>ت:</w:t>
          </w:r>
          <w:r w:rsidR="0006463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3751</w:t>
          </w:r>
        </w:p>
      </w:tc>
      <w:tc>
        <w:tcPr>
          <w:tcW w:w="5103" w:type="dxa"/>
          <w:vAlign w:val="center"/>
        </w:tcPr>
        <w:p w:rsidR="00E657BA" w:rsidRPr="00C60419" w:rsidRDefault="00E657BA" w:rsidP="00172E56">
          <w:pPr>
            <w:bidi/>
            <w:spacing w:after="0" w:line="240" w:lineRule="auto"/>
            <w:jc w:val="center"/>
            <w:rPr>
              <w:rFonts w:ascii="Arial" w:hAnsi="Arial" w:cs="Simplified Arabic"/>
              <w:b/>
              <w:bCs/>
              <w:sz w:val="26"/>
              <w:szCs w:val="26"/>
              <w:rtl/>
            </w:rPr>
          </w:pPr>
          <w:r w:rsidRPr="00C60419">
            <w:rPr>
              <w:rFonts w:ascii="Arial" w:hAnsi="Arial" w:cs="Simplified Arabic"/>
              <w:b/>
              <w:bCs/>
              <w:sz w:val="26"/>
              <w:szCs w:val="26"/>
              <w:rtl/>
            </w:rPr>
            <w:t>نموذج رقم (</w:t>
          </w:r>
          <w:r w:rsidR="00D9349D" w:rsidRPr="00C60419">
            <w:rPr>
              <w:rFonts w:ascii="Arial" w:hAnsi="Arial" w:cs="Simplified Arabic" w:hint="cs"/>
              <w:b/>
              <w:bCs/>
              <w:sz w:val="26"/>
              <w:szCs w:val="26"/>
              <w:rtl/>
            </w:rPr>
            <w:t>0</w:t>
          </w:r>
          <w:r w:rsidR="00172E56">
            <w:rPr>
              <w:rFonts w:ascii="Arial" w:hAnsi="Arial" w:cs="Simplified Arabic" w:hint="cs"/>
              <w:b/>
              <w:bCs/>
              <w:sz w:val="26"/>
              <w:szCs w:val="26"/>
              <w:rtl/>
            </w:rPr>
            <w:t>5</w:t>
          </w:r>
          <w:r w:rsidRPr="00C60419">
            <w:rPr>
              <w:rFonts w:ascii="Arial" w:hAnsi="Arial" w:cs="Simplified Arabic"/>
              <w:b/>
              <w:bCs/>
              <w:sz w:val="26"/>
              <w:szCs w:val="26"/>
              <w:rtl/>
            </w:rPr>
            <w:t>)</w:t>
          </w:r>
        </w:p>
        <w:p w:rsidR="00E657BA" w:rsidRPr="00C60419" w:rsidRDefault="00E657BA" w:rsidP="00172E56">
          <w:pPr>
            <w:bidi/>
            <w:spacing w:after="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26"/>
              <w:szCs w:val="26"/>
              <w:rtl/>
              <w:lang w:bidi="ar-EG"/>
            </w:rPr>
          </w:pPr>
          <w:r w:rsidRPr="00C60419">
            <w:rPr>
              <w:rFonts w:ascii="Simplified Arabic" w:hAnsi="Simplified Arabic" w:cs="Simplified Arabic"/>
              <w:b/>
              <w:bCs/>
              <w:spacing w:val="-2"/>
              <w:sz w:val="26"/>
              <w:szCs w:val="26"/>
              <w:rtl/>
              <w:lang w:bidi="ar-EG"/>
            </w:rPr>
            <w:t>كود (</w:t>
          </w:r>
          <w:r w:rsidR="00D75F48" w:rsidRPr="00C60419">
            <w:rPr>
              <w:rFonts w:ascii="Times New Roman" w:hAnsi="Times New Roman"/>
              <w:b/>
              <w:bCs/>
              <w:sz w:val="26"/>
              <w:szCs w:val="26"/>
            </w:rPr>
            <w:t>NRC/VPRA/G</w:t>
          </w:r>
          <w:r w:rsidR="00FB0520" w:rsidRPr="00C60419">
            <w:rPr>
              <w:rFonts w:ascii="Times New Roman" w:hAnsi="Times New Roman"/>
              <w:b/>
              <w:bCs/>
              <w:sz w:val="26"/>
              <w:szCs w:val="26"/>
            </w:rPr>
            <w:t>DR</w:t>
          </w:r>
          <w:r w:rsidR="00D75F48" w:rsidRPr="00C60419">
            <w:rPr>
              <w:rFonts w:ascii="Times New Roman" w:hAnsi="Times New Roman"/>
              <w:b/>
              <w:bCs/>
              <w:sz w:val="26"/>
              <w:szCs w:val="26"/>
            </w:rPr>
            <w:t>PADU/TICO</w:t>
          </w:r>
          <w:r w:rsidRPr="00C60419">
            <w:rPr>
              <w:rFonts w:ascii="Times New Roman" w:hAnsi="Times New Roman" w:cs="Times New Roman"/>
              <w:b/>
              <w:bCs/>
              <w:sz w:val="26"/>
              <w:szCs w:val="26"/>
            </w:rPr>
            <w:t xml:space="preserve">/F </w:t>
          </w:r>
          <w:r w:rsidR="00172E56">
            <w:rPr>
              <w:rFonts w:ascii="Times New Roman" w:hAnsi="Times New Roman" w:cs="Times New Roman"/>
              <w:b/>
              <w:bCs/>
              <w:sz w:val="26"/>
              <w:szCs w:val="26"/>
            </w:rPr>
            <w:t>05</w:t>
          </w:r>
          <w:r w:rsidRPr="00C60419">
            <w:rPr>
              <w:rFonts w:ascii="Simplified Arabic" w:hAnsi="Simplified Arabic" w:cs="Simplified Arabic"/>
              <w:b/>
              <w:bCs/>
              <w:spacing w:val="-2"/>
              <w:sz w:val="26"/>
              <w:szCs w:val="26"/>
              <w:rtl/>
              <w:lang w:bidi="ar-EG"/>
            </w:rPr>
            <w:t>)</w:t>
          </w:r>
        </w:p>
        <w:p w:rsidR="00E657BA" w:rsidRPr="00C60419" w:rsidRDefault="0054697C" w:rsidP="0054697C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26"/>
              <w:szCs w:val="26"/>
              <w:rtl/>
              <w:lang w:bidi="ar-EG"/>
            </w:rPr>
          </w:pPr>
          <w:r w:rsidRPr="00C60419">
            <w:rPr>
              <w:rFonts w:ascii="Arial" w:hAnsi="Arial" w:hint="cs"/>
              <w:sz w:val="26"/>
              <w:szCs w:val="26"/>
              <w:rtl/>
              <w:lang w:bidi="ar-EG"/>
            </w:rPr>
            <w:t>طلب</w:t>
          </w:r>
          <w:r w:rsidR="0040300D" w:rsidRPr="00C60419">
            <w:rPr>
              <w:rFonts w:ascii="Arial" w:hAnsi="Arial" w:hint="cs"/>
              <w:sz w:val="26"/>
              <w:szCs w:val="26"/>
              <w:rtl/>
              <w:lang w:bidi="ar-EG"/>
            </w:rPr>
            <w:t xml:space="preserve"> موجه</w:t>
          </w:r>
          <w:r w:rsidR="00FB0520" w:rsidRPr="00C60419">
            <w:rPr>
              <w:rFonts w:ascii="Arial" w:hAnsi="Arial" w:hint="cs"/>
              <w:sz w:val="26"/>
              <w:szCs w:val="26"/>
              <w:rtl/>
              <w:lang w:bidi="ar-EG"/>
            </w:rPr>
            <w:t xml:space="preserve"> </w:t>
          </w:r>
          <w:r w:rsidR="007A5182" w:rsidRPr="00C60419">
            <w:rPr>
              <w:rFonts w:ascii="Arial" w:hAnsi="Arial" w:hint="cs"/>
              <w:sz w:val="26"/>
              <w:szCs w:val="26"/>
              <w:rtl/>
              <w:lang w:bidi="ar-EG"/>
            </w:rPr>
            <w:t>للمشرف على ال</w:t>
          </w:r>
          <w:r w:rsidRPr="00C60419">
            <w:rPr>
              <w:rFonts w:ascii="Arial" w:hAnsi="Arial" w:hint="cs"/>
              <w:sz w:val="26"/>
              <w:szCs w:val="26"/>
              <w:rtl/>
              <w:lang w:bidi="ar-EG"/>
            </w:rPr>
            <w:t>مكتب</w:t>
          </w:r>
        </w:p>
      </w:tc>
    </w:tr>
  </w:tbl>
  <w:p w:rsidR="00E657BA" w:rsidRPr="00EC583A" w:rsidRDefault="00E657BA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QzMTK1MDSxtDA2NzNX0lEKTi0uzszPAykwqgUALAxStSwAAAA="/>
  </w:docVars>
  <w:rsids>
    <w:rsidRoot w:val="008E00D0"/>
    <w:rsid w:val="00017524"/>
    <w:rsid w:val="00040B60"/>
    <w:rsid w:val="0004119B"/>
    <w:rsid w:val="00064634"/>
    <w:rsid w:val="00115CD2"/>
    <w:rsid w:val="0014479F"/>
    <w:rsid w:val="00156D98"/>
    <w:rsid w:val="00172E56"/>
    <w:rsid w:val="00196BD4"/>
    <w:rsid w:val="001C23D3"/>
    <w:rsid w:val="001D70AE"/>
    <w:rsid w:val="001E33E9"/>
    <w:rsid w:val="00206AB4"/>
    <w:rsid w:val="00282BD7"/>
    <w:rsid w:val="00307093"/>
    <w:rsid w:val="00335175"/>
    <w:rsid w:val="003471C3"/>
    <w:rsid w:val="003A0B1D"/>
    <w:rsid w:val="003C6F7E"/>
    <w:rsid w:val="003D5E78"/>
    <w:rsid w:val="0040236B"/>
    <w:rsid w:val="004029A7"/>
    <w:rsid w:val="0040300D"/>
    <w:rsid w:val="00424AED"/>
    <w:rsid w:val="004B058F"/>
    <w:rsid w:val="004D3327"/>
    <w:rsid w:val="00514A47"/>
    <w:rsid w:val="00516B5D"/>
    <w:rsid w:val="0054697C"/>
    <w:rsid w:val="00595330"/>
    <w:rsid w:val="00595D31"/>
    <w:rsid w:val="005E1397"/>
    <w:rsid w:val="006048B6"/>
    <w:rsid w:val="00646763"/>
    <w:rsid w:val="006665DC"/>
    <w:rsid w:val="006A0C85"/>
    <w:rsid w:val="006B3984"/>
    <w:rsid w:val="006E2B67"/>
    <w:rsid w:val="00705480"/>
    <w:rsid w:val="007322BE"/>
    <w:rsid w:val="00743627"/>
    <w:rsid w:val="00793243"/>
    <w:rsid w:val="007A0800"/>
    <w:rsid w:val="007A5182"/>
    <w:rsid w:val="007C14A5"/>
    <w:rsid w:val="00815EC6"/>
    <w:rsid w:val="00854278"/>
    <w:rsid w:val="008E00D0"/>
    <w:rsid w:val="00913807"/>
    <w:rsid w:val="00986B6C"/>
    <w:rsid w:val="009C796D"/>
    <w:rsid w:val="00A63F0C"/>
    <w:rsid w:val="00C0019E"/>
    <w:rsid w:val="00C107C9"/>
    <w:rsid w:val="00C365DD"/>
    <w:rsid w:val="00C60419"/>
    <w:rsid w:val="00CC60D9"/>
    <w:rsid w:val="00D733E4"/>
    <w:rsid w:val="00D75F48"/>
    <w:rsid w:val="00D83553"/>
    <w:rsid w:val="00D9349D"/>
    <w:rsid w:val="00D943D5"/>
    <w:rsid w:val="00DB6768"/>
    <w:rsid w:val="00E00BD6"/>
    <w:rsid w:val="00E657BA"/>
    <w:rsid w:val="00E67F37"/>
    <w:rsid w:val="00E75114"/>
    <w:rsid w:val="00EC583A"/>
    <w:rsid w:val="00EE211F"/>
    <w:rsid w:val="00FA4E64"/>
    <w:rsid w:val="00FB05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A12531ED-49E1-44CF-98B0-C63128D43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Farouk Kamel Mostafa El-Baz</cp:lastModifiedBy>
  <cp:revision>35</cp:revision>
  <cp:lastPrinted>2020-11-12T08:16:00Z</cp:lastPrinted>
  <dcterms:created xsi:type="dcterms:W3CDTF">2016-08-09T18:31:00Z</dcterms:created>
  <dcterms:modified xsi:type="dcterms:W3CDTF">2023-01-30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6b4e11f9453a303abc3243cb9104da313f8260b354bc899789167f03367ac5</vt:lpwstr>
  </property>
</Properties>
</file>